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5AA07870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8868E8">
              <w:rPr>
                <w:rFonts w:ascii="Times New Roman" w:eastAsia="宋体" w:hAnsi="Times New Roman" w:hint="eastAsia"/>
                <w:sz w:val="24"/>
                <w:szCs w:val="24"/>
              </w:rPr>
              <w:t>22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6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404F8EB2" w:rsidR="00852863" w:rsidRPr="00B04C2F" w:rsidRDefault="002249D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工作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83B98F6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448A1BD5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1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42736D4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E61169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0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2358EBB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5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0D9B96E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3167F833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BFFCB3" w14:textId="77777777" w:rsidR="00410EFE" w:rsidRDefault="00410EFE" w:rsidP="000F2CC4">
      <w:r>
        <w:separator/>
      </w:r>
    </w:p>
  </w:endnote>
  <w:endnote w:type="continuationSeparator" w:id="0">
    <w:p w14:paraId="520046D6" w14:textId="77777777" w:rsidR="00410EFE" w:rsidRDefault="00410EF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2AAC09" w14:textId="77777777" w:rsidR="00410EFE" w:rsidRDefault="00410EFE" w:rsidP="000F2CC4">
      <w:r>
        <w:separator/>
      </w:r>
    </w:p>
  </w:footnote>
  <w:footnote w:type="continuationSeparator" w:id="0">
    <w:p w14:paraId="0A228A7D" w14:textId="77777777" w:rsidR="00410EFE" w:rsidRDefault="00410EF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a0FAI8g998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40CE"/>
    <w:rsid w:val="00295A6F"/>
    <w:rsid w:val="00296636"/>
    <w:rsid w:val="002A3279"/>
    <w:rsid w:val="002B6548"/>
    <w:rsid w:val="002C01D2"/>
    <w:rsid w:val="002C7F17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20C"/>
    <w:rsid w:val="0031770C"/>
    <w:rsid w:val="0033221B"/>
    <w:rsid w:val="0033360F"/>
    <w:rsid w:val="00343E18"/>
    <w:rsid w:val="00344E10"/>
    <w:rsid w:val="0034530B"/>
    <w:rsid w:val="00347AE3"/>
    <w:rsid w:val="0036296A"/>
    <w:rsid w:val="00364122"/>
    <w:rsid w:val="00365EB0"/>
    <w:rsid w:val="003719E9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069FC"/>
    <w:rsid w:val="00410EFE"/>
    <w:rsid w:val="00411932"/>
    <w:rsid w:val="00412059"/>
    <w:rsid w:val="00412B27"/>
    <w:rsid w:val="004132D6"/>
    <w:rsid w:val="0041622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597"/>
    <w:rsid w:val="005901E6"/>
    <w:rsid w:val="005A1BD8"/>
    <w:rsid w:val="005B1D4E"/>
    <w:rsid w:val="005B5DCC"/>
    <w:rsid w:val="005C0865"/>
    <w:rsid w:val="005C607D"/>
    <w:rsid w:val="005C79C9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5146D"/>
    <w:rsid w:val="0085256E"/>
    <w:rsid w:val="00852863"/>
    <w:rsid w:val="00853BBF"/>
    <w:rsid w:val="0085790C"/>
    <w:rsid w:val="00863DD7"/>
    <w:rsid w:val="00867982"/>
    <w:rsid w:val="00876D75"/>
    <w:rsid w:val="00883EB9"/>
    <w:rsid w:val="00884C11"/>
    <w:rsid w:val="00885EBE"/>
    <w:rsid w:val="008868E8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20BFC"/>
    <w:rsid w:val="00A302C6"/>
    <w:rsid w:val="00A36AEA"/>
    <w:rsid w:val="00A460F8"/>
    <w:rsid w:val="00A468D5"/>
    <w:rsid w:val="00A51D52"/>
    <w:rsid w:val="00A63CB8"/>
    <w:rsid w:val="00A73B41"/>
    <w:rsid w:val="00A73F66"/>
    <w:rsid w:val="00A754C9"/>
    <w:rsid w:val="00A83CE2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2F97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6549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5C55"/>
    <w:rsid w:val="00F954BF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4</Pages>
  <Words>2630</Words>
  <Characters>3079</Characters>
  <Application>Microsoft Office Word</Application>
  <DocSecurity>0</DocSecurity>
  <Lines>219</Lines>
  <Paragraphs>124</Paragraphs>
  <ScaleCrop>false</ScaleCrop>
  <Company/>
  <LinksUpToDate>false</LinksUpToDate>
  <CharactersWithSpaces>5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86</cp:revision>
  <cp:lastPrinted>2024-06-22T04:44:00Z</cp:lastPrinted>
  <dcterms:created xsi:type="dcterms:W3CDTF">2023-03-15T15:20:00Z</dcterms:created>
  <dcterms:modified xsi:type="dcterms:W3CDTF">2024-06-22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